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B3BDD8" w14:textId="77777777" w:rsidR="00AC27C5" w:rsidRPr="00963913" w:rsidRDefault="00AC27C5" w:rsidP="00AC27C5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2</w:t>
      </w:r>
      <w:r w:rsidRPr="00780BB5">
        <w:rPr>
          <w:rFonts w:asciiTheme="majorHAnsi" w:hAnsiTheme="majorHAnsi" w:cstheme="majorHAnsi"/>
          <w:sz w:val="22"/>
        </w:rPr>
        <w:t>)</w:t>
      </w:r>
    </w:p>
    <w:p w14:paraId="7686FFA7" w14:textId="77777777" w:rsidR="005F318D" w:rsidRPr="00EE40B8" w:rsidRDefault="00AC27C5" w:rsidP="00AC27C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340A90FF" w14:textId="2A62F288" w:rsidR="005F318D" w:rsidRDefault="005F318D" w:rsidP="005F318D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237A3">
        <w:rPr>
          <w:rFonts w:asciiTheme="majorHAnsi" w:hAnsiTheme="majorHAnsi" w:cstheme="majorHAnsi"/>
          <w:sz w:val="24"/>
        </w:rPr>
        <w:t xml:space="preserve">Enrollment </w:t>
      </w:r>
      <w:r w:rsidR="00907451">
        <w:rPr>
          <w:rFonts w:asciiTheme="majorHAnsi" w:hAnsiTheme="majorHAnsi" w:cstheme="majorHAnsi" w:hint="eastAsia"/>
          <w:sz w:val="24"/>
        </w:rPr>
        <w:t>April</w:t>
      </w:r>
      <w:r w:rsidRPr="007237A3">
        <w:rPr>
          <w:rFonts w:asciiTheme="majorHAnsi" w:hAnsiTheme="majorHAnsi" w:cstheme="majorHAnsi"/>
          <w:sz w:val="24"/>
        </w:rPr>
        <w:t xml:space="preserve"> 20</w:t>
      </w:r>
      <w:r w:rsidR="00907451">
        <w:rPr>
          <w:rFonts w:asciiTheme="majorHAnsi" w:hAnsiTheme="majorHAnsi" w:cstheme="majorHAnsi"/>
          <w:sz w:val="24"/>
        </w:rPr>
        <w:t>2</w:t>
      </w:r>
      <w:r w:rsidR="00907451">
        <w:rPr>
          <w:rFonts w:asciiTheme="majorHAnsi" w:hAnsiTheme="majorHAnsi" w:cstheme="majorHAnsi" w:hint="eastAsia"/>
          <w:sz w:val="24"/>
        </w:rPr>
        <w:t>1</w:t>
      </w:r>
      <w:bookmarkStart w:id="0" w:name="_GoBack"/>
      <w:bookmarkEnd w:id="0"/>
      <w:r w:rsidRPr="007237A3">
        <w:rPr>
          <w:rFonts w:asciiTheme="majorHAnsi" w:hAnsiTheme="majorHAnsi" w:cstheme="majorHAnsi"/>
          <w:sz w:val="28"/>
        </w:rPr>
        <w:t xml:space="preserve"> </w:t>
      </w:r>
      <w:r w:rsidRPr="007237A3">
        <w:rPr>
          <w:rFonts w:asciiTheme="majorHAnsi" w:hAnsiTheme="majorHAnsi" w:cstheme="majorHAnsi"/>
          <w:sz w:val="24"/>
        </w:rPr>
        <w:t>(</w:t>
      </w:r>
      <w:r w:rsidR="007B1C87">
        <w:rPr>
          <w:rFonts w:asciiTheme="majorHAnsi" w:hAnsiTheme="majorHAnsi" w:cstheme="majorHAnsi"/>
          <w:sz w:val="24"/>
        </w:rPr>
        <w:t>International</w:t>
      </w:r>
      <w:r w:rsidRPr="007237A3">
        <w:rPr>
          <w:rFonts w:asciiTheme="majorHAnsi" w:hAnsiTheme="majorHAnsi" w:cstheme="majorHAnsi"/>
          <w:sz w:val="24"/>
        </w:rPr>
        <w:t xml:space="preserve"> Course)</w:t>
      </w:r>
    </w:p>
    <w:p w14:paraId="14694CB3" w14:textId="77777777" w:rsidR="007237A3" w:rsidRPr="00EE40B8" w:rsidRDefault="007237A3" w:rsidP="005F318D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26B01C23" w14:textId="77777777" w:rsidR="00EE40B8" w:rsidRDefault="002C1517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 xml:space="preserve">Statement of Purpose </w:t>
      </w:r>
      <w:r w:rsidR="00DE5940">
        <w:rPr>
          <w:rFonts w:asciiTheme="majorHAnsi" w:hAnsiTheme="majorHAnsi" w:cstheme="majorHAnsi"/>
          <w:color w:val="0070C0"/>
          <w:sz w:val="40"/>
        </w:rPr>
        <w:t>and</w:t>
      </w:r>
      <w:r>
        <w:rPr>
          <w:rFonts w:asciiTheme="majorHAnsi" w:hAnsiTheme="majorHAnsi" w:cstheme="majorHAnsi"/>
          <w:color w:val="0070C0"/>
          <w:sz w:val="40"/>
        </w:rPr>
        <w:t xml:space="preserve"> Study Plan</w:t>
      </w:r>
    </w:p>
    <w:p w14:paraId="4D342B87" w14:textId="77777777" w:rsidR="00DD000C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6576B873" w14:textId="77777777" w:rsidR="00DD000C" w:rsidRDefault="00DD000C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0349824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 w:rsidR="00771CEC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168F0EE3" w14:textId="77777777" w:rsidR="00771CEC" w:rsidRPr="00771CEC" w:rsidRDefault="00771CEC" w:rsidP="00771CE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bookmarkEnd w:id="1"/>
    <w:p w14:paraId="093ADEA7" w14:textId="77777777" w:rsidR="005F318D" w:rsidRPr="005873C9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Study Theme</w:t>
      </w:r>
      <w:r w:rsidRPr="005873C9">
        <w:rPr>
          <w:rFonts w:ascii="Arial" w:hAnsi="Arial" w:cs="Arial"/>
          <w:sz w:val="20"/>
          <w:szCs w:val="20"/>
        </w:rPr>
        <w:t xml:space="preserve">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327C6B62" w14:textId="77777777" w:rsidR="00DD000C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ame of Preferred </w:t>
      </w:r>
      <w:r w:rsidR="00315744">
        <w:rPr>
          <w:rFonts w:ascii="Arial" w:hAnsi="Arial" w:cs="Arial"/>
          <w:sz w:val="20"/>
          <w:szCs w:val="20"/>
        </w:rPr>
        <w:t xml:space="preserve">Lab. and </w:t>
      </w:r>
      <w:r>
        <w:rPr>
          <w:rFonts w:ascii="Arial" w:hAnsi="Arial" w:cs="Arial"/>
          <w:sz w:val="20"/>
          <w:szCs w:val="20"/>
        </w:rPr>
        <w:t xml:space="preserve">Supervisor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</w:t>
      </w:r>
    </w:p>
    <w:p w14:paraId="6A3069B6" w14:textId="77777777" w:rsidR="00315744" w:rsidRDefault="00315744" w:rsidP="00315744">
      <w:pPr>
        <w:pStyle w:val="1"/>
        <w:snapToGrid w:val="0"/>
        <w:spacing w:beforeLines="50" w:before="180" w:afterLines="50" w:after="18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 below within 2 pages.</w:t>
      </w:r>
    </w:p>
    <w:p w14:paraId="5E546686" w14:textId="77777777" w:rsidR="00315744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) The reason you chose this </w:t>
      </w:r>
      <w:r w:rsidR="00307DB7">
        <w:rPr>
          <w:rFonts w:ascii="Arial" w:hAnsi="Arial" w:cs="Arial"/>
          <w:sz w:val="20"/>
          <w:szCs w:val="20"/>
        </w:rPr>
        <w:t xml:space="preserve">international </w:t>
      </w:r>
      <w:r>
        <w:rPr>
          <w:rFonts w:ascii="Arial" w:hAnsi="Arial" w:cs="Arial"/>
          <w:sz w:val="20"/>
          <w:szCs w:val="20"/>
        </w:rPr>
        <w:t>course, preferred lab. and supervisor.</w:t>
      </w:r>
    </w:p>
    <w:p w14:paraId="66EE02BC" w14:textId="77777777" w:rsidR="005F318D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) Summary of your undergraduate and/or master study, and study plan in this course.</w:t>
      </w:r>
    </w:p>
    <w:p w14:paraId="53EBE141" w14:textId="77777777" w:rsidR="005379B0" w:rsidRPr="00315744" w:rsidRDefault="005379B0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B2D573A" w14:textId="77777777" w:rsidR="00736F5A" w:rsidRPr="00315744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78130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A7ECDE8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DAE195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B100E0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1F7FFF0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224D4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8FBE51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28FF7E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825FEE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B0E7A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1B364D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A30FD1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469A1B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6E8F5A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E327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B62864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DC608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13234E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E2438C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EA28F8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D69A74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94247B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EC564D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5BA322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237FF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F06F6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9EFCD3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FA0934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E3F75B1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92F227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760768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AB08B1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1D3B3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18B324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13D5D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7FF44A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6F90F8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BD4D67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F33ED0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6189A3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8E192F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0CEE24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CC40A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D9CFC4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0045E6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A68B3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A37386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37BF8C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6039B9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503F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26DEB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D3B2291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0A9F9D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E21C3F" w14:textId="77777777" w:rsidR="00736F5A" w:rsidRP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sectPr w:rsidR="00736F5A" w:rsidRPr="00736F5A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6D1D71" w14:textId="77777777" w:rsidR="00F31D6F" w:rsidRDefault="00F31D6F" w:rsidP="007B1C87">
      <w:r>
        <w:separator/>
      </w:r>
    </w:p>
  </w:endnote>
  <w:endnote w:type="continuationSeparator" w:id="0">
    <w:p w14:paraId="4E89E5C4" w14:textId="77777777" w:rsidR="00F31D6F" w:rsidRDefault="00F31D6F" w:rsidP="007B1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8E4361" w14:textId="77777777" w:rsidR="00F31D6F" w:rsidRDefault="00F31D6F" w:rsidP="007B1C87">
      <w:r>
        <w:separator/>
      </w:r>
    </w:p>
  </w:footnote>
  <w:footnote w:type="continuationSeparator" w:id="0">
    <w:p w14:paraId="382B25E5" w14:textId="77777777" w:rsidR="00F31D6F" w:rsidRDefault="00F31D6F" w:rsidP="007B1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135D30"/>
    <w:rsid w:val="002C1517"/>
    <w:rsid w:val="00307DB7"/>
    <w:rsid w:val="00315744"/>
    <w:rsid w:val="00374BE3"/>
    <w:rsid w:val="004C7572"/>
    <w:rsid w:val="005379B0"/>
    <w:rsid w:val="005873C9"/>
    <w:rsid w:val="005A15CC"/>
    <w:rsid w:val="005F318D"/>
    <w:rsid w:val="007237A3"/>
    <w:rsid w:val="00736F5A"/>
    <w:rsid w:val="00771CEC"/>
    <w:rsid w:val="007B1C87"/>
    <w:rsid w:val="007F1913"/>
    <w:rsid w:val="008668BD"/>
    <w:rsid w:val="008A70C9"/>
    <w:rsid w:val="00907451"/>
    <w:rsid w:val="009839A3"/>
    <w:rsid w:val="00A51D73"/>
    <w:rsid w:val="00AC27C5"/>
    <w:rsid w:val="00D2734F"/>
    <w:rsid w:val="00DD000C"/>
    <w:rsid w:val="00DE5940"/>
    <w:rsid w:val="00EE40B8"/>
    <w:rsid w:val="00F31D6F"/>
    <w:rsid w:val="00F51B7F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1D797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7B1C87"/>
  </w:style>
  <w:style w:type="paragraph" w:styleId="a7">
    <w:name w:val="footer"/>
    <w:basedOn w:val="a"/>
    <w:link w:val="a8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7B1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07-01T05:39:00Z</dcterms:modified>
</cp:coreProperties>
</file>